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60A13" w14:textId="77777777" w:rsidR="0030789B" w:rsidRPr="00963913" w:rsidRDefault="0030789B" w:rsidP="0030789B">
      <w:pPr>
        <w:snapToGrid w:val="0"/>
        <w:jc w:val="center"/>
        <w:rPr>
          <w:rFonts w:asciiTheme="majorHAnsi" w:hAnsiTheme="majorHAnsi" w:cstheme="majorHAnsi"/>
          <w:sz w:val="28"/>
        </w:rPr>
      </w:pPr>
      <w:bookmarkStart w:id="0" w:name="_GoBack"/>
      <w:bookmarkEnd w:id="0"/>
      <w:r w:rsidRPr="00963913">
        <w:rPr>
          <w:rFonts w:asciiTheme="majorHAnsi" w:hAnsiTheme="majorHAnsi" w:cstheme="majorHAnsi"/>
          <w:sz w:val="32"/>
        </w:rPr>
        <w:t>Graduate School of Science</w:t>
      </w:r>
    </w:p>
    <w:p w14:paraId="6D6D23D0" w14:textId="77777777" w:rsidR="00B12959" w:rsidRPr="00EE40B8" w:rsidRDefault="0030789B" w:rsidP="0030789B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0F03C326" w14:textId="13F7E22F" w:rsidR="00B12959" w:rsidRPr="00EE40B8" w:rsidRDefault="00B12959" w:rsidP="00B12959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490ECB">
        <w:rPr>
          <w:rFonts w:asciiTheme="majorHAnsi" w:hAnsiTheme="majorHAnsi" w:cstheme="majorHAnsi"/>
          <w:sz w:val="24"/>
        </w:rPr>
        <w:t xml:space="preserve">Enrollment </w:t>
      </w:r>
      <w:r w:rsidR="00430DEA">
        <w:rPr>
          <w:rFonts w:asciiTheme="majorHAnsi" w:hAnsiTheme="majorHAnsi" w:cstheme="majorHAnsi"/>
          <w:sz w:val="24"/>
        </w:rPr>
        <w:t>April</w:t>
      </w:r>
      <w:r w:rsidRPr="00490ECB">
        <w:rPr>
          <w:rFonts w:asciiTheme="majorHAnsi" w:hAnsiTheme="majorHAnsi" w:cstheme="majorHAnsi"/>
          <w:sz w:val="24"/>
        </w:rPr>
        <w:t xml:space="preserve"> 20</w:t>
      </w:r>
      <w:r w:rsidR="00430DEA">
        <w:rPr>
          <w:rFonts w:asciiTheme="majorHAnsi" w:hAnsiTheme="majorHAnsi" w:cstheme="majorHAnsi"/>
          <w:sz w:val="24"/>
        </w:rPr>
        <w:t>20</w:t>
      </w:r>
      <w:r w:rsidRPr="00490ECB">
        <w:rPr>
          <w:rFonts w:asciiTheme="majorHAnsi" w:hAnsiTheme="majorHAnsi" w:cstheme="majorHAnsi"/>
          <w:sz w:val="28"/>
        </w:rPr>
        <w:t xml:space="preserve"> </w:t>
      </w:r>
      <w:r w:rsidRPr="00490ECB">
        <w:rPr>
          <w:rFonts w:asciiTheme="majorHAnsi" w:hAnsiTheme="majorHAnsi" w:cstheme="majorHAnsi"/>
          <w:sz w:val="24"/>
        </w:rPr>
        <w:t>(</w:t>
      </w:r>
      <w:r w:rsidR="00DC049B">
        <w:rPr>
          <w:rFonts w:asciiTheme="majorHAnsi" w:hAnsiTheme="majorHAnsi" w:cstheme="majorHAnsi"/>
          <w:sz w:val="24"/>
        </w:rPr>
        <w:t>International</w:t>
      </w:r>
      <w:r w:rsidRPr="00490ECB">
        <w:rPr>
          <w:rFonts w:asciiTheme="majorHAnsi" w:hAnsiTheme="majorHAnsi" w:cstheme="majorHAnsi"/>
          <w:sz w:val="24"/>
        </w:rPr>
        <w:t xml:space="preserve"> Course)</w:t>
      </w:r>
    </w:p>
    <w:p w14:paraId="1E624187" w14:textId="77777777" w:rsidR="00EE40B8" w:rsidRPr="00EE40B8" w:rsidRDefault="00EE40B8" w:rsidP="00EE40B8">
      <w:pPr>
        <w:snapToGrid w:val="0"/>
        <w:rPr>
          <w:rFonts w:asciiTheme="majorHAnsi" w:hAnsiTheme="majorHAnsi" w:cstheme="majorHAnsi"/>
        </w:rPr>
      </w:pPr>
    </w:p>
    <w:p w14:paraId="3A789EC7" w14:textId="77777777" w:rsidR="00EE40B8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D000C">
        <w:rPr>
          <w:rFonts w:asciiTheme="majorHAnsi" w:hAnsiTheme="majorHAnsi" w:cstheme="majorHAnsi"/>
          <w:color w:val="0070C0"/>
          <w:sz w:val="40"/>
        </w:rPr>
        <w:t>Recommendation Letter</w:t>
      </w:r>
    </w:p>
    <w:p w14:paraId="406FFDC0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3669734" w14:textId="3EB6E4D2" w:rsidR="00DD000C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 w:hint="eastAsia"/>
          <w:sz w:val="24"/>
        </w:rPr>
        <w:t>D</w:t>
      </w:r>
      <w:r>
        <w:rPr>
          <w:rFonts w:asciiTheme="majorHAnsi" w:hAnsiTheme="majorHAnsi" w:cstheme="majorHAnsi"/>
          <w:sz w:val="24"/>
        </w:rPr>
        <w:t xml:space="preserve">eadline: </w:t>
      </w:r>
      <w:r w:rsidR="00430DEA">
        <w:rPr>
          <w:rFonts w:asciiTheme="majorHAnsi" w:hAnsiTheme="majorHAnsi" w:cstheme="majorHAnsi"/>
          <w:sz w:val="24"/>
        </w:rPr>
        <w:t>September</w:t>
      </w:r>
      <w:r>
        <w:rPr>
          <w:rFonts w:asciiTheme="majorHAnsi" w:hAnsiTheme="majorHAnsi" w:cstheme="majorHAnsi"/>
          <w:sz w:val="24"/>
        </w:rPr>
        <w:t xml:space="preserve"> </w:t>
      </w:r>
      <w:r w:rsidR="00430DEA">
        <w:rPr>
          <w:rFonts w:asciiTheme="majorHAnsi" w:hAnsiTheme="majorHAnsi" w:cstheme="majorHAnsi"/>
          <w:sz w:val="24"/>
        </w:rPr>
        <w:t>20</w:t>
      </w:r>
      <w:r>
        <w:rPr>
          <w:rFonts w:asciiTheme="majorHAnsi" w:hAnsiTheme="majorHAnsi" w:cstheme="majorHAnsi"/>
          <w:sz w:val="24"/>
        </w:rPr>
        <w:t>, 2019</w:t>
      </w:r>
    </w:p>
    <w:p w14:paraId="31C3614F" w14:textId="77777777" w:rsidR="00DD000C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78EF1D" w14:textId="77777777" w:rsidR="00DD000C" w:rsidRDefault="00DD000C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  <w:r>
        <w:rPr>
          <w:rFonts w:ascii="Arial" w:hAnsi="Arial" w:cs="Arial"/>
          <w:b/>
          <w:color w:val="000000"/>
          <w:sz w:val="22"/>
          <w:shd w:val="pct15" w:color="auto" w:fill="FFFFFF"/>
        </w:rPr>
        <w:t>This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letter should be 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>comp</w:t>
      </w:r>
      <w:r w:rsidR="00490ECB">
        <w:rPr>
          <w:rFonts w:ascii="Arial" w:hAnsi="Arial" w:cs="Arial"/>
          <w:b/>
          <w:color w:val="000000"/>
          <w:sz w:val="22"/>
          <w:shd w:val="pct15" w:color="auto" w:fill="FFFFFF"/>
        </w:rPr>
        <w:t>l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eted by the recommender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and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sent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directly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to </w:t>
      </w:r>
      <w:r w:rsidR="00871BFD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the International Course Examination Office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by e-mail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>before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the application deadline.</w:t>
      </w:r>
    </w:p>
    <w:p w14:paraId="4D79F617" w14:textId="77777777" w:rsidR="005379B0" w:rsidRPr="00490ECB" w:rsidRDefault="005379B0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</w:p>
    <w:p w14:paraId="5AE29FEE" w14:textId="77777777" w:rsidR="00DD000C" w:rsidRDefault="00DD000C" w:rsidP="00DD000C">
      <w:pPr>
        <w:snapToGrid w:val="0"/>
        <w:spacing w:beforeLines="50" w:before="180"/>
        <w:rPr>
          <w:rFonts w:ascii="Arial" w:hAnsi="Arial" w:cs="Arial"/>
          <w:sz w:val="20"/>
        </w:rPr>
      </w:pPr>
      <w:r>
        <w:rPr>
          <w:rFonts w:ascii="Arial" w:hAnsi="Arial" w:cs="Arial" w:hint="eastAsia"/>
          <w:b/>
          <w:sz w:val="20"/>
        </w:rPr>
        <w:t>Email address:</w:t>
      </w:r>
      <w:r w:rsidRPr="00881907">
        <w:rPr>
          <w:rFonts w:ascii="Arial" w:hAnsi="Arial" w:cs="Arial"/>
          <w:b/>
          <w:sz w:val="20"/>
          <w:szCs w:val="20"/>
        </w:rPr>
        <w:t xml:space="preserve"> </w:t>
      </w:r>
      <w:r w:rsidR="0043130F">
        <w:rPr>
          <w:rFonts w:ascii="Arial" w:hAnsi="Arial" w:cs="Arial"/>
          <w:sz w:val="20"/>
          <w:szCs w:val="20"/>
        </w:rPr>
        <w:t>sci-</w:t>
      </w:r>
      <w:r w:rsidR="00DC049B">
        <w:rPr>
          <w:rFonts w:ascii="Arial" w:hAnsi="Arial" w:cs="Arial"/>
          <w:sz w:val="20"/>
          <w:szCs w:val="20"/>
        </w:rPr>
        <w:t>i-course</w:t>
      </w:r>
      <w:r>
        <w:rPr>
          <w:rFonts w:ascii="Arial" w:hAnsi="Arial" w:cs="Arial" w:hint="eastAsia"/>
          <w:sz w:val="20"/>
          <w:szCs w:val="20"/>
        </w:rPr>
        <w:t>@</w:t>
      </w:r>
      <w:r w:rsidR="00DC049B">
        <w:rPr>
          <w:rFonts w:ascii="Arial" w:hAnsi="Arial" w:cs="Arial"/>
          <w:sz w:val="20"/>
          <w:szCs w:val="20"/>
        </w:rPr>
        <w:t>ado</w:t>
      </w:r>
      <w:r>
        <w:rPr>
          <w:rFonts w:ascii="Arial" w:hAnsi="Arial" w:cs="Arial" w:hint="eastAsia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osaka-cu.ac.jp </w:t>
      </w:r>
      <w:r w:rsidRPr="00623C76">
        <w:rPr>
          <w:rFonts w:ascii="Arial" w:hAnsi="Arial" w:cs="Arial" w:hint="eastAsia"/>
          <w:sz w:val="18"/>
          <w:szCs w:val="18"/>
        </w:rPr>
        <w:t xml:space="preserve">(The </w:t>
      </w:r>
      <w:r w:rsidR="00DC049B" w:rsidRPr="00DC049B">
        <w:rPr>
          <w:rFonts w:ascii="Arial" w:hAnsi="Arial" w:cs="Arial"/>
          <w:sz w:val="18"/>
          <w:szCs w:val="18"/>
        </w:rPr>
        <w:t>International Course Examination Office</w:t>
      </w:r>
      <w:r w:rsidRPr="00623C76">
        <w:rPr>
          <w:rFonts w:ascii="Arial" w:hAnsi="Arial" w:cs="Arial" w:hint="eastAsia"/>
          <w:sz w:val="18"/>
          <w:szCs w:val="18"/>
        </w:rPr>
        <w:t>).</w:t>
      </w:r>
    </w:p>
    <w:p w14:paraId="431E438E" w14:textId="77777777" w:rsidR="00DD000C" w:rsidRPr="00DD000C" w:rsidRDefault="00DD000C" w:rsidP="00DD000C">
      <w:pPr>
        <w:snapToGrid w:val="0"/>
        <w:spacing w:beforeLines="50" w:before="180"/>
        <w:rPr>
          <w:rFonts w:ascii="Arial" w:hAnsi="Arial" w:cs="Arial"/>
          <w:b/>
          <w:sz w:val="20"/>
          <w:u w:val="single"/>
        </w:rPr>
      </w:pPr>
    </w:p>
    <w:p w14:paraId="7B126D1C" w14:textId="77777777" w:rsidR="00DD000C" w:rsidRPr="00DC049B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0CF0B2CD" w14:textId="77777777" w:rsidR="00DD000C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09081E0B" w14:textId="77777777" w:rsidR="00490ECB" w:rsidRPr="00490ECB" w:rsidRDefault="00490ECB" w:rsidP="00490ECB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bookmarkStart w:id="1" w:name="_Hlk530349790"/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  (family) </w:t>
      </w:r>
    </w:p>
    <w:bookmarkEnd w:id="1"/>
    <w:p w14:paraId="17754EFC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</w:p>
    <w:p w14:paraId="0A63DBDD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</w:t>
      </w:r>
      <w:r w:rsidR="00DD000C" w:rsidRPr="005873C9">
        <w:rPr>
          <w:rFonts w:ascii="Arial" w:hAnsi="Arial" w:cs="Arial" w:hint="eastAsia"/>
          <w:sz w:val="20"/>
          <w:szCs w:val="20"/>
        </w:rPr>
        <w:t>N</w:t>
      </w:r>
      <w:r w:rsidR="00DD000C" w:rsidRPr="005873C9">
        <w:rPr>
          <w:rFonts w:ascii="Arial" w:hAnsi="Arial" w:cs="Arial"/>
          <w:sz w:val="20"/>
          <w:szCs w:val="20"/>
        </w:rPr>
        <w:t xml:space="preserve">ame :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    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</w:t>
      </w:r>
    </w:p>
    <w:p w14:paraId="33F6573F" w14:textId="77777777" w:rsidR="00DD000C" w:rsidRPr="005873C9" w:rsidRDefault="00DD000C" w:rsidP="005873C9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</w:t>
      </w:r>
      <w:r w:rsidR="005873C9" w:rsidRPr="005873C9">
        <w:rPr>
          <w:rFonts w:ascii="Arial" w:hAnsi="Arial" w:cs="Arial"/>
          <w:sz w:val="20"/>
          <w:szCs w:val="20"/>
        </w:rPr>
        <w:t xml:space="preserve">  </w:t>
      </w:r>
      <w:r w:rsidRPr="005873C9">
        <w:rPr>
          <w:rFonts w:ascii="Arial" w:hAnsi="Arial" w:cs="Arial"/>
          <w:sz w:val="20"/>
          <w:szCs w:val="20"/>
        </w:rPr>
        <w:t xml:space="preserve"> (</w:t>
      </w:r>
      <w:r w:rsidR="005873C9" w:rsidRPr="005873C9">
        <w:rPr>
          <w:rFonts w:ascii="Arial" w:hAnsi="Arial" w:cs="Arial"/>
          <w:sz w:val="20"/>
          <w:szCs w:val="20"/>
        </w:rPr>
        <w:t>first</w:t>
      </w:r>
      <w:r w:rsidRPr="005873C9">
        <w:rPr>
          <w:rFonts w:ascii="Arial" w:hAnsi="Arial" w:cs="Arial"/>
          <w:sz w:val="20"/>
          <w:szCs w:val="20"/>
        </w:rPr>
        <w:t>)           (middle)            (f</w:t>
      </w:r>
      <w:r w:rsidR="005873C9" w:rsidRPr="005873C9">
        <w:rPr>
          <w:rFonts w:ascii="Arial" w:hAnsi="Arial" w:cs="Arial"/>
          <w:sz w:val="20"/>
          <w:szCs w:val="20"/>
        </w:rPr>
        <w:t xml:space="preserve">amily) </w:t>
      </w:r>
    </w:p>
    <w:p w14:paraId="0C7DDAF1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Institu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5344F4DD" w14:textId="77777777" w:rsidR="005873C9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 w:hint="eastAsia"/>
          <w:sz w:val="20"/>
          <w:szCs w:val="20"/>
        </w:rPr>
        <w:t>Y</w:t>
      </w:r>
      <w:r w:rsidRPr="005873C9">
        <w:rPr>
          <w:rFonts w:ascii="Arial" w:hAnsi="Arial" w:cs="Arial"/>
          <w:sz w:val="20"/>
          <w:szCs w:val="20"/>
        </w:rPr>
        <w:t xml:space="preserve">our Posi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1772ADA9" w14:textId="77777777" w:rsidR="005873C9" w:rsidRPr="005873C9" w:rsidRDefault="005379B0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r </w:t>
      </w:r>
      <w:r w:rsidR="005873C9" w:rsidRPr="005873C9">
        <w:rPr>
          <w:rFonts w:ascii="Arial" w:hAnsi="Arial" w:cs="Arial" w:hint="eastAsia"/>
          <w:sz w:val="20"/>
          <w:szCs w:val="20"/>
        </w:rPr>
        <w:t>E</w:t>
      </w:r>
      <w:r w:rsidR="005873C9" w:rsidRPr="005873C9">
        <w:rPr>
          <w:rFonts w:ascii="Arial" w:hAnsi="Arial" w:cs="Arial"/>
          <w:sz w:val="20"/>
          <w:szCs w:val="20"/>
        </w:rPr>
        <w:t xml:space="preserve">-mail Address: </w:t>
      </w:r>
      <w:r w:rsidR="005873C9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="005873C9"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257CEB09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long have you known the applicant? </w:t>
      </w:r>
      <w:r w:rsidRPr="005873C9">
        <w:rPr>
          <w:rFonts w:ascii="Arial" w:hAnsi="Arial" w:cs="Arial"/>
          <w:color w:val="000000"/>
          <w:kern w:val="0"/>
          <w:sz w:val="20"/>
          <w:szCs w:val="20"/>
          <w:u w:val="single"/>
        </w:rPr>
        <w:t xml:space="preserve">     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years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months</w:t>
      </w:r>
    </w:p>
    <w:p w14:paraId="44518C6A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often do you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</w:rPr>
        <w:t>see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the applicant?      □ Daily   □ Weekly  </w:t>
      </w:r>
      <w:r w:rsidR="005873C9">
        <w:rPr>
          <w:rFonts w:ascii="Arial" w:hAnsi="Arial" w:cs="Arial" w:hint="eastAsia"/>
          <w:color w:val="000000"/>
          <w:kern w:val="0"/>
          <w:sz w:val="20"/>
          <w:szCs w:val="20"/>
        </w:rPr>
        <w:t xml:space="preserve">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>□ Monthly  □ Rarely</w:t>
      </w:r>
    </w:p>
    <w:p w14:paraId="078497AD" w14:textId="77777777" w:rsidR="00DD000C" w:rsidRDefault="00DD000C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5873C9">
        <w:rPr>
          <w:rFonts w:ascii="Arial" w:eastAsia="GaramondThree" w:hAnsi="Arial" w:cs="Arial"/>
          <w:kern w:val="0"/>
          <w:sz w:val="20"/>
          <w:szCs w:val="20"/>
        </w:rPr>
        <w:t xml:space="preserve">In what capacity have you known the applicant? </w:t>
      </w:r>
    </w:p>
    <w:p w14:paraId="04BB812C" w14:textId="77777777" w:rsidR="00490ECB" w:rsidRDefault="00490ECB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85726BD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3275EB84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D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ate: </w:t>
      </w:r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70D8EC09" w14:textId="77777777" w:rsidR="005873C9" w:rsidRDefault="005873C9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4CE4013E" w14:textId="77777777" w:rsidR="005379B0" w:rsidRDefault="005379B0" w:rsidP="005379B0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jc w:val="right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(</w:t>
      </w:r>
      <w:r>
        <w:rPr>
          <w:rFonts w:ascii="Arial" w:eastAsia="GaramondThree" w:hAnsi="Arial" w:cs="Arial"/>
          <w:kern w:val="0"/>
          <w:sz w:val="20"/>
          <w:szCs w:val="20"/>
        </w:rPr>
        <w:t>Continued)</w:t>
      </w:r>
    </w:p>
    <w:p w14:paraId="6210779F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CC9EF45" w14:textId="77777777" w:rsidR="005379B0" w:rsidRDefault="005379B0">
      <w:pPr>
        <w:widowControl/>
        <w:jc w:val="left"/>
        <w:rPr>
          <w:rFonts w:ascii="Arial" w:eastAsia="GaramondThree" w:hAnsi="Arial" w:cs="Arial"/>
          <w:bCs w:val="0"/>
          <w:kern w:val="0"/>
          <w:sz w:val="20"/>
          <w:szCs w:val="20"/>
        </w:rPr>
      </w:pPr>
      <w:r>
        <w:rPr>
          <w:rFonts w:ascii="Arial" w:eastAsia="GaramondThree" w:hAnsi="Arial" w:cs="Arial"/>
          <w:kern w:val="0"/>
          <w:sz w:val="20"/>
          <w:szCs w:val="20"/>
        </w:rPr>
        <w:br w:type="page"/>
      </w:r>
    </w:p>
    <w:p w14:paraId="59ED021B" w14:textId="77777777" w:rsidR="005379B0" w:rsidRDefault="00B12959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B12959">
        <w:rPr>
          <w:rFonts w:ascii="Arial" w:eastAsia="GaramondThree" w:hAnsi="Arial" w:cs="Arial"/>
          <w:kern w:val="0"/>
          <w:sz w:val="20"/>
          <w:szCs w:val="20"/>
        </w:rPr>
        <w:lastRenderedPageBreak/>
        <w:t xml:space="preserve">Please provide a description of the applicant’s qualifications 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 xml:space="preserve">regarding intellectual ability, diligence, motivation, aptitude for research work, and character, as well as the reasons why the applicant is recommended for </w:t>
      </w:r>
      <w:r w:rsidR="005873C9">
        <w:rPr>
          <w:rFonts w:ascii="Arial" w:eastAsia="GaramondThree" w:hAnsi="Arial" w:cs="Arial"/>
          <w:kern w:val="0"/>
          <w:sz w:val="20"/>
          <w:szCs w:val="20"/>
        </w:rPr>
        <w:t>Graduate School of Science, Osaka City University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>.</w:t>
      </w:r>
      <w:r w:rsidR="005379B0" w:rsidRPr="005379B0">
        <w:t xml:space="preserve">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Please </w:t>
      </w:r>
      <w:r w:rsidRPr="00B12959">
        <w:rPr>
          <w:rFonts w:ascii="Arial" w:eastAsia="GaramondThree" w:hAnsi="Arial" w:cs="Arial"/>
          <w:kern w:val="0"/>
          <w:sz w:val="20"/>
          <w:szCs w:val="20"/>
        </w:rPr>
        <w:t>comment on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 any other information or remarks that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you may feel important and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>relevant to evaluating the applicant’s potential for graduate study.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</w:p>
    <w:p w14:paraId="7476B00E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/>
          <w:noProof/>
          <w:kern w:val="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051AFB" wp14:editId="33E8E1FB">
                <wp:simplePos x="0" y="0"/>
                <wp:positionH relativeFrom="column">
                  <wp:posOffset>11340</wp:posOffset>
                </wp:positionH>
                <wp:positionV relativeFrom="paragraph">
                  <wp:posOffset>45139</wp:posOffset>
                </wp:positionV>
                <wp:extent cx="6622961" cy="22538"/>
                <wp:effectExtent l="0" t="0" r="26035" b="34925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2961" cy="225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CA500E" id="直線コネクタ 1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3.55pt" to="522.4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" strokecolor="black [3040]"/>
            </w:pict>
          </mc:Fallback>
        </mc:AlternateContent>
      </w:r>
    </w:p>
    <w:p w14:paraId="084CF8A8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0BEC0A5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955861E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10716EC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807367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7C19885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sectPr w:rsidR="00490ECB" w:rsidRPr="00490ECB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FF94B" w14:textId="77777777" w:rsidR="007117AD" w:rsidRDefault="007117AD" w:rsidP="00490ECB">
      <w:r>
        <w:separator/>
      </w:r>
    </w:p>
  </w:endnote>
  <w:endnote w:type="continuationSeparator" w:id="0">
    <w:p w14:paraId="55ABFBBB" w14:textId="77777777" w:rsidR="007117AD" w:rsidRDefault="007117AD" w:rsidP="00490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71B016" w14:textId="77777777" w:rsidR="007117AD" w:rsidRDefault="007117AD" w:rsidP="00490ECB">
      <w:r>
        <w:separator/>
      </w:r>
    </w:p>
  </w:footnote>
  <w:footnote w:type="continuationSeparator" w:id="0">
    <w:p w14:paraId="5523B2F2" w14:textId="77777777" w:rsidR="007117AD" w:rsidRDefault="007117AD" w:rsidP="00490E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3"/>
  <w:removePersonalInformation/>
  <w:removeDateAndTime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54303"/>
    <w:rsid w:val="00201A1C"/>
    <w:rsid w:val="002F3652"/>
    <w:rsid w:val="0030560F"/>
    <w:rsid w:val="0030789B"/>
    <w:rsid w:val="00374BE3"/>
    <w:rsid w:val="00430DEA"/>
    <w:rsid w:val="0043130F"/>
    <w:rsid w:val="00490ECB"/>
    <w:rsid w:val="005379B0"/>
    <w:rsid w:val="005873C9"/>
    <w:rsid w:val="0065223B"/>
    <w:rsid w:val="00655FF6"/>
    <w:rsid w:val="00691E41"/>
    <w:rsid w:val="007117AD"/>
    <w:rsid w:val="008668BD"/>
    <w:rsid w:val="00870825"/>
    <w:rsid w:val="00871BFD"/>
    <w:rsid w:val="009574DE"/>
    <w:rsid w:val="00973737"/>
    <w:rsid w:val="00B12959"/>
    <w:rsid w:val="00C11110"/>
    <w:rsid w:val="00D2734F"/>
    <w:rsid w:val="00DC049B"/>
    <w:rsid w:val="00DD000C"/>
    <w:rsid w:val="00EE40B8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F2B3A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0ECB"/>
  </w:style>
  <w:style w:type="paragraph" w:styleId="a7">
    <w:name w:val="footer"/>
    <w:basedOn w:val="a"/>
    <w:link w:val="a8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90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5:00Z</dcterms:created>
  <dcterms:modified xsi:type="dcterms:W3CDTF">2019-07-10T09:22:00Z</dcterms:modified>
</cp:coreProperties>
</file>